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1/06/2565</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กด S ฟทดสอบ ๆ เดี๋ยวค่อยไปทำเองอยู่บ้านนะคะ ถ้าจะเอาลายมือที่เด็ก ๆ เขียนจริง ๆ ดสอบ ๆ เดี๋ยวค่อยไปทำเองอยู่บ้านนะคะ ถ้าจะเอาลายมือที่เด็ก ๆ เขียนจริง ๆ จริง ๆ ก็คือเด็ก ๆ ต้อง Print Template นี้ออกมา เขียนลงในกระดาษ เด็ก ๆ ก็เขียนลงในกระดาษ มันก็จะได้เป็นฟอนต์ที่เป็นลายมือ เพราะว่าตอนนี้ถ้าใช้คอมแล้วใช้ผ่านเมาส์ปากกานี่ เนื่องจากเพิ่งใช้เมาส์ปากกาเป็นครั้งแรก ลักษณะการบังคับนะ มือหรือแป้นน่ะ มันยังไม่เป็นเหมือนที่เราเขียนบนกระดาษ ที่เราเขียนปกตินึกออกนะ ทำไมเขียนด้วยเมาส์ปากกาแล้วออกมาเป็นอย่างนี้ อะไรอย่างนี้นะคะ ไม่ได้เหมือนลายมือปกติของเราน่ะ เพราะฉะนั้น บอกแล้วว่าเราสามารถ Print Template นี้ออกมา แล้วเขียนเอาปากกเขียนเองทีหลัง ด้วยมือตัวเราเองก็ได้นะเด็ก ๆ ก่อนอื่น Save หรือยัง กด Save นะคะ กด Save ด้วย ถ้ามันขึ้น Do you want to continute ก็คลิก OK เลยนะ เมื่อ Save เสร็จเรียบร้อย ตอนนี้เราได้ สมมติว่าเราสร้างฟอนต์ของเราเสร็จแล้ว ฟอนต์ที่เป็นลายมือของเราเอง เราจะเอามันมาใช้งานได้อย่างไร เขียนแม่บอกให้เขียน 3 ตัวพอ ไอ้ลูกเอ้ย เราก็ปิด Notepad เสียก่อน เอ้ย ขอโทษ ปิดโปรแกรม Paint ที่เขียนเมื่อกี้ไปเสียก่อน เดี๋ยวนะคะ อันนี้เขียน ๆ ๆ เขียนลายมือเสร็จปุ๊บ ใครยังเขียนไม่เสร็จ Save เสร็จแล้ว ไปไหนต่อ ทีนี้เราก็ต้องไป Upload Template นะคะ เมื่อกี้เรา Save แล้วใช่ไหม เราต้องเปิด My Font นะคะ เห็นไหม มันจะมี Template ใช่ไหม ให้เด็ก ๆ คลิก My font เห็นไหม เห็นหรือยัง ต่างกันนะ เห็นหรือเปล่า 2 เมนูใช่ไหม Template กับ My Font ตอนนี้เราจะมาที่ฟอนต์ที่เราเขียนใช่ไหมคะ เพราะฉะนั้น เด็ก ๆ กลับมาที่เว็บปุ๊บ ให้เด็ก ๆ เลือก My Font ตอนแรกเราอยู่สถานะ Template ใช่ไหม ให้เรามาเลือก 2 My Font แล้วก็เลือก Upload Template ให้คลิกเลือกไฟล์ เห็นไหมคะ จำได้ไหม ไฟล์ที่เรา Save ตอนที่เราเขียนเสร็จอยู่ไหน คลิกเลือกไฟล์นะคะ เราไว้ที่ Desktop ใช่หรือเปล่า New font นะคะ คลิก Open เห็นไหม ชื่อฟอนต์ที่เราเซฟเมื่อกี้ก็จะขึ้นมาใช่ไหมคะ ถ้าใครชื่อถูกต้องแล้ว ก็คลิก Upload Template ได้เลย ก็คลิก ทันไหมคะ เข้ามาให้หน้าเว็บหรือยัง เอ้า ก็ไอ้เว็บ Calligrapraph ที่เปิดไว้ไง เข้ามาแล้วไปที่คำว่า My Font ที่ My Font ให้เลือก Template Upload Template นะคะ มันก็จะขึ้นกรอบนี้มา ให้คลิกที่เลือกไฟล์ เพื่อจะไปหาไฟล์ที่เรา Save ไว้น่ะ ก็เลือกไฟล์ของเรา เรา Save ไวไหน เราก็เลือกไฟล์นั้นนะคะ ไหนล่ะ โอเคนะคะ พอเลือกไฟล์เสร็จ ชื่อไฟล์ปรากฏแล้ว คลิก Upload Temple ได้เลย นี่ไง ตัว… ตัวที่เราสร้างมันก็จะขึ้นมา เห็นไหม ๆ ดูความเลื่อมล้ำของ ก. ไก่, ง. งู, จ. จาน เขียนด้วยเมาส์นี่ Size นี่ แตกต่างอย่างเห็นได้ชัดนะคะ นะ ใน Template จะมีเส้นนะ เส้นโครงสร้างที่แม่บอกน่ะ ถ้าเราเขียนไม่ล้ำเส้นไม่อะไร แต่ทีนี้ใช้เมาส์เขียน เมาส์ไหลไปทางไหนก็ไปทางนั้นล่ะ ไม่แคร์สื่อนะคะ ไม่เป็นอะไร เดี๋ยวเราไปเขียนด้วยตอน เดี๋ยวดูก่อนดู ใครขึ้นมาแบบนี้แล้ว ตอนนี้… ตอนนี้น่าจะขึ้นตัวฟอนต์ที่เราเขียนไว้มาแล้ว ใครยังไม่ขึ้นหน้านี้ น่าจะขึ้นหมดทุกคนแล้วนะคะ ขั้นตอนต่อไป ๆ เราก็ อัปโหลดเสร็จไปไหนต่อ เปิดไฟล์ สามารถเลือกได้มากกว่า 1 ไฟล์นะคะ เมื่อกี้ ในตัวอย่างนี่ แต่เมื่อกี้เรามีแค่ เลือกไฟล์เดียวนะคะ ตอนเลือก ได้ฟอนต์มาแล้วเหมือนเขา เสร็จแล้ว ข้อต่อไปทำอะไรต่อ คลิก Add Character your font ให้เราคลิกตัวนี้นะคะ ก็จะได้ฟอนต์ของเรามา แล้วเขาก็บอกว่าให้ไปเลือก Build Font ต่อ พอได้ตัวนี้มา ให้คลิกที่… เห็นไหมคะ 1 2 3 อันที่ 3 Build font ตรงไหนครับ ไม่เห็น พอขึ้นมา ยังอยู่ใน My Font เห็นไหม มันจะมี Upload Template ใช่ไหมคะ ให้เราเลือกตัวต่อไป คือ Build font ตรง Build font เห็นไหมคะ มันจะให้ใส่ชื่อเห็นไหมคะ Font name เราจะตั้งชื่อฟอนต์เราว่า อะไรนึกออกนะ เหมือนชื่อฟอนต์ เช่น Angsana ใช่ไหม ชื่อฟอนต์ใช่ไหม เหมือนบางคนเขาใช้ชื่อตัวเองเป็นชื่อ Font สุธิราอย่างนี้ ไม่เหมือนใครแน่นอน อย่างนี้นะคะ แล้วแต่เด็ก ๆ จะตั้งนะ ชื่อฟอนต์น่ะ ว่าอยากให้ฟอนต์นี้มันชื่อว่าอะไร เราก็ตั้งชื่อนั่นลงไปนะคะ เข้าใจหรือเปล่า ตรง Font name น่ะค่ะ ตอนนี้แม่ลองใช้ชื่อตัวเองว่าอย่างนั้นเถอะ อยากรู้ ๆ เหมือนคนอื่นเขายังมี Angsana มี Ludda อะไรอย่างนี้ นั่นก็คือน่าจะใช้ชื่อตัวเองน่ะ เป็นฟอนต์ของฉันน่ะนะคะ เราก็เลยจะใช้ชื่อตัวเองทำ เสร็จแล้วก็กดอะไรคะ Build เดี๋ยว ๆ อย่าเพิ่ง กดหรือยัง ดูก่อน มันต้องกดไอ้นี่หรือเปล่า ไม่ติ๊กถูก โอเค อย่างนั้น Build ได้เลย กด Build นะคะ พอตั้งชื่อเสร็จ เราสามารถ ดูขนาดที่ใหญ่กว่านี้ได้นะคะ เห็นไหมคะ ดู แล้วความจริง ก็คือเขาบอกให้เปรียบเทียบ เห็นไหม คือ ตัวอักษรเรามันเกินเขต เห็นไหมคะ อาจจะต้องปรับใหม่อะไรใหม่อย่างนี้นะคะ กลับไปที่ Alfabet ก่อนนะคะ พอ Build เสร็จ ทำอะไรต่อ ดูต่อ ไปด้วยกัน ทำด้วยกันนี่ล่ะ Porcessing อยู่ ของเขามันเยอะ ทำไมเขามีไทยด้วย แต่เราไม่มีไทยน่ะ หมดแล้วน่ะ มันไม่มีน่ะ ของใครขึ้นเหมือนในนี้ไหมเด็ก ๆ ดูนะ ๆ หรือเราเขียนไม่ครบ สระเราไม่ครบนะคะ เขาเขียนครบหมดไง นะคะ พอ Processing เสร็จนะ ในนี้เห็นไหม อาฟาเบ็ด ขึ้นไทยด้วย แต่ของเรามันไม่ขึ้นนะ นี่ เห็นไหม มันก็จะขึ้นข้อความมาเลย ไปไหนต่อ ๆ สามารถเพิ่มขนาดได้ คืออะไร เสร็จแล้วปุ๊บ เดี๋ยวนะขอฟัง ไม่มีเสียงน่ะ ก็ไม่มี ของเรามันไม่ขึ้นน่ะ กลับไปที่ Build font อีกรอบหรือ เสร็จแล้วปิดไป เติมไทยเข้าไป แล้วก็ Build ใหม่ อ๋อ เข้าใจแล้ว เดี๋ยวมันก็จะ Upload ฟอนต์นั้น ที่เราสร้างเสร็จนะคะ แล้วน่าจะเอาไปใช้ได้ ของเรามันไม่ขึ้นไอ้ตัวนั้นนะ ไม่เป็นอะไรนะ นี่คือการทดสอบ เสร็จแล้วไปไหนต่อ คลิก Close นะคะ คลิก Close เสร็จแล้วให้คลิก Build Font อีกรอบหนึ่ง แล้วก็ใส่ชื่อ แต่เติมคำว่า</w:t>
      </w:r>
      <w:r>
        <w:t xml:space="preserve"> </w:t>
      </w:r>
      <w:r>
        <w:t xml:space="preserve">“</w:t>
      </w:r>
      <w:r>
        <w:t xml:space="preserve">ไทย</w:t>
      </w:r>
      <w:r>
        <w:t xml:space="preserve">”</w:t>
      </w:r>
      <w:r>
        <w:t xml:space="preserve"> </w:t>
      </w:r>
      <w:r>
        <w:t xml:space="preserve">เข้าไปด้วย แล้วก็ใส่คำว่า</w:t>
      </w:r>
      <w:r>
        <w:t xml:space="preserve"> </w:t>
      </w:r>
      <w:r>
        <w:t xml:space="preserve">“</w:t>
      </w:r>
      <w:r>
        <w:t xml:space="preserve">ไทย</w:t>
      </w:r>
      <w:r>
        <w:t xml:space="preserve">”</w:t>
      </w:r>
      <w:r>
        <w:t xml:space="preserve"> </w:t>
      </w:r>
      <w:r>
        <w:t xml:space="preserve">เข้าไปด้วย กด Build อีกครั้งหนึ่งสิมันจะเป็นอย่างไร อ๋อ เข้าใจแล้ว แล้วเราก็มากดตัวนี้นะคะ 2 ไฟล์ที่อยู่ข้างบนน่ะ ชื่อไฟล์น่ะ เพื่อจะโหลดฟอนต์นี้ไปใช้ ดูนะ สมมติ ๆ ว่าเสร็จ แล้วและเราจะเอาไปใช้นี่ ดูนะ คลิก 1 ครั้ง เห็นไหมคะ เราก็จะได้ไฟล์ฟอนต์ของเรามา เสร็จแล้วไปทำอะไรหรือ เคยเพิ่มฟอนต์ใน Windows ไหมเด็ก ๆ หลักการเดียวกันค่ะ เราก็เปิดไอ้ไฟล์นี้ ไป Add ใส่ในไอ้นั่นน่ะ อะไรนะ New font ไหม อันนี้เขาจะพาทำใน Windows หรือเปล่า ไม่แน่ใจ เดี๋ยวดูนะคะ ไม่ เรามาลองก็ได้ ทีนี้อย่าลืมว่าเราเขียนไว้เยอะ ไม่รู้ว่าผลลัพธ์มันจะออกมาอย่างไรเหมือนกันนะ เปิดที่ This PC เราใช่ไหมคะ แล้วก็… ไม่ใช่สิ ขอโทษ Control Panel เราอยู่ไหนล่ะ Control Panelเรานะคะ แล้วก้เลือก Hardware and sound Font Font Font ไม่ใช่โปรแกรม Network System Security พี่อุ้ยบอกใช้เส้นทางลัด เข้า Disk C: นะคะ แล้วก็เข้า Windows Font Font หาคำว่า</w:t>
      </w:r>
      <w:r>
        <w:t xml:space="preserve"> </w:t>
      </w:r>
      <w:r>
        <w:t xml:space="preserve">“</w:t>
      </w:r>
      <w:r>
        <w:t xml:space="preserve">Font</w:t>
      </w:r>
      <w:r>
        <w:t xml:space="preserve">”</w:t>
      </w:r>
      <w:r>
        <w:t xml:space="preserve"> </w:t>
      </w:r>
      <w:r>
        <w:t xml:space="preserve">เมื่อกี้ Save โหลดมาแล้วมันอยู่ไหนล่ะนี่ น่าจะอยู่ที่ Download เดี๋ยวนะ เดี๋ยวนะ ๆ เมื่อกี้นี้คลิกแสดงทั้งหมดนะคะ แล้วก็แสดงในโฟลเดอร์ เราก็ดูนะคะ ไอ้ไฟล์ 2 ตัวนี้มันอยู่ที่ Download นี่ เราก็จะเปิด 2 อัน เราจะ Move มันเข้าไปใส่ในนี้ 1 Install แล้วนะคะ เห็นไหม นี่วิธีการติดตั้งฟอนต์ใน Windows ง่ายขึ้นกว่าเดิม Yes แล้วมาดู เราจะมีชื่อ Font เราอยู่ในลิสต์ ไหนล่ะ ตัว S-l-m-s-u อยู่ไหนเอ่ย ๆ ไหนนะ ๆ หาไม่เจอ Sutira ลองค้นหา ลองค้นหาดู มันจะเห็น Font ที่เราสร้างไว้ไหม ไหนล่ะนี่ ๆ มันเรียงตามแล้วนะ นี่ไง ๆ เจอแล้ว นี่ เปิดอะไร เปิด Microsoft Word ดูสิครับ พี่น้องครับ รออะไร อยากรู้ ๆ นะคะ ก็คือทีนี้เมื่อกี้เรายังทำไม่เสร็จนะ มาดู ถ้าใครทำเสร็จแล้วก็ค่อยทำใหม่น่ะ ทำวิธีการเดิมจำได้ไหมคะ เดี๋ยวลองเปิด Microsoft Word ดูก่อน เราจะลองฟอนต์เรานี่ล่ะ เลือกฟอนต์นะครับ พี่น้องครับ l m s s u ไม่รู้จะขึ้นอย่างไรเหมือนกันนะครับ งานนี้ ไม่ ทีนี้อย่าลืมแม่เขียน 3 ตัวเอง ยิ่งแม่เขียนแค่ 3 ตัวเอง มันน่าจะไม่ขึ้นนะคะ มันน่าจะยังไม่ครบตัวอักษร น่าจะยังไม่ครบน่ะตัวอักษร มันไม่ครบนะคะ ก็ไม่เป็นไร เรายังทำไม่เสร็จ ความจริงมันจะต้องครบตามไอ้นั่นน่ะ ครบตามอะไร ใน Template น่ะ Template มันจะต้องมีถึงนี่ถึงตัวอะไรนี่เลขไทยนู่น เห็นไหมคะ กระทั่งเลขไทยเราต้องโหลดให้ครบ ให้มันครบทุก Template น่ะ มันถึงจะได้นะคะ นี่ แต่เมื่อกี้เรามีแค่ Template เดียว มันก็เลยยังไม่สมบูรณ์นะ ไม่เป็นอะไร มันก็จะมีชื่อ Font ที่เราสร้าง อย่างนี้เป็นต้นนะคะ โอเค อันนี้คือแบบที่ 1 แบบที่ 1 แบบที่ 1 อันนี้คือสร้างฟอนต์จากลายมือตัวเองนะคะ ทีนี้ เดี๋ยวนะคะ มันยังมีแบบอื่นอีกใช่ไหมเด็ก ๆ Calligraphr นี่ จะออกแล้วนะคะ เด็ก ๆ ค่อยไป Print template และลองเขียน ลอง อันนั้นให้เป็นใบงานแล้วกัน สร้างฟอนต์ เดี๋ยวเพิ่มใบงานเลยครับ ไปไหนแล้วสไลด์เรา เมื่อกี้ Calligraphr แล้วนะ แล้วมันยังมีตัวอื่นอีก เช่น Font Space นะคะ แล้วก็ Font Stuck Font Force มีหลายตัว บางคนถ้าใช้มือถือ เขาบอกในมือถือก็มีแอปนะคะ ชื่อ Fonty แล้วก็มี อันนี้ในเครื่อง Mac Robofont เดี๋ยวลองเครื่อง Mac กันบ้างไหมเรา อันนี้ก็บน Mac นะคะ ตัวอักษรไทยด้วย อ่านว่าอะไร g-l-y จะอ่านว่าอะไรนะ อ่านยาก แล้วก็ Font to Grapher อันนี้ใช้เส้นทำ อันนี้น่าจะลงโปรแกรมนะคะ แล้วก็ Fontlab Studios อันนี้ก็ฟรีเหมือนกันนะคะ Font Creater Font Creater ก็สร้างภาษาไทยได้ ทีนี้สิ่งที่จะต้องทำนะคะ สิ่งที่จะต้องทำ มีแหล่งโปรแกรมแล้ว สิ่งที่เด็กจะต้องทำ ก็คือไปดูที่ใบงานเราค่ะ เมื่อกี้บอกให้ออกแบบฟอนต์ชื่อภาพยนตร์ไปแล้ว สิ่งที่จะออกแบบต่อ ฟอนต์ลายมือตัวเอง ทำ ถ้าฟอนต์ลายมือตัวเอง ภาษาไทย เมื่อกี้นี้ที่เรายังเขียนไม่เสร็จนะ เขียนให้มันเสร็จค่ะ ที่ Template ที่เราโหลดมาแล้วนะคะ เขียนให้เสร็จเรียบร้อยนะคะ สิ่งที่จะทำต่อมา ก็คือทำฟอนต์ชื่อภาพยนตร์ แม่นาก, แฟนเดย์, พระนเรศวร แล้วก็ Fast &amp; Furious นี่ ให้นึกถึงอะไร แม่นากเป็นหนังแนวหนังผีใช่ไหม เพราะฉะนั้น Font ก็จะสื่ออารมณ์ให้น่ากลัว ๆ ทำฟอนต์ เด็ก ๆ สามารถเลือกใช้ Tool หรือเครื่องมือนี่ ที่อยู่ ที่บอกว่าเป็นฟรีพวกนี้ ลองทำดูนะคะ ใช้ตัวไหนก็ได้ ลองทำดู เพราะทุกตัวมีวิดีโอด้วย ศึกษาด้วยตัวเองได้นะคะ เน้น เน้นที่เป็นอะไร เน้นที่เป็นภาษาไทย เพราะสังเกตชื่อหนังเราก็มีภาษาไทย 3 เรื่อง มีภาษาอังกฤษอยู่เรื่องเดียว Fast &amp; Furious สื่ออารมณ์อะไรคะ เร็วและแรงใช่ไหม ตำนานพระนเรศวร พระนเรศวรน่าจะสื่อประวัติศาสตร์ ให้ดูชื่อนะคะ ทำฟอนต์ออกมาให้มันสอดคล้องกับชื่อด้วย แม่นาก คือ แนวหนังผี หนังผีก็ต้อง Font ทำอย่างไรให้ Font มันดูน่ากลัว แฟนเดย์แนวโรแมนติกคอมมาดี พระนเรศวร แนวประวัติศาสตร์หรือโบราณ ลักษณะฟอนต์โบราณ ๆ Fast &amp; Furious ชื่อก็บอกอยู่แล้ว Fast ความเร็วใช่ไหมคะ ทำฟอนต์ให้สื่อถึงความเร็วให้ได้ โอเคไหมคะ เพราะฉะนั้น เราจะมีงานทั้งหมด 1 2 3 4 5 งาน ชื่อภาพยนตร์ตัดออกนะ แต่ความจริงชื่อภาพยนตร์มันก็ต้องใส่ไว้ อันนี้ Font ลายมือตนเอง นะคะ หัวข้อนี้ยังคงไว้ อยาก อยากลองโปรแกรมไหนอีกสักโปรแกรมไหม เลือกสิ ๆ ใครจะเลือก ลองดูสิ ใครจะใช้ตัวไหน ที่เป็นออกแบบ แนวออกแบบก็จะมีอะไรคะ ล่าง ๆ ใช่ไหม Font อะไรนะ ฟอนต์ภาษาไทยด้วยนะ เอาที่เน้นเป็นทำฟอนต์ไทย Fontlab Studio นี่ไหม ลองไหม ไหนขอดูก่อน ขอดูก่อน บอกทำง่าย ง่ายขนาดไหนเรามาดูกัน ใช้ Fontlab นะ Fontlab ก็ไปโหลดของเขามานะ เปิดโปรแกรม เสร็จแล้วเลือก เลือก… อ๋อ มีรูปแบบฟอนต์มา Template Fontlab ยังต้องไปเปิด Photo Shop อีกหรือ ก็เขียนเหมือนเราเลยนะ ไม่เอาน่ะ เอาตัวอื่นสิ ไม่เร้าใจ ๆ นี่ไหม Font Create ดูสิ ๆ Font Creater ตอนนี้ทำในนี้เลยไหม เปิดไฟล์เข้าหน้าชิ้นงานปุ๊บ จะมีหน้าพื้นฐานการออกแบบ Font ดูวิธีออกแบบเขาสิ ใช้ Font Create เห็นไหม มีเส้น Base line มีเส้น Cap hight เหมือนโครงสร้าฟอนต์เลย เห็นไหม มีเหมือนกันเลย ตัวนี้ใกล้เคียงกับที่เราสอน โปรแกรมจะใหญ่ไหมล่ะนี่ ฟรีกี่… เดี๋ยวขอดูก่อนนะ Free Trail เข้าไปที่โปรแกรม Font creator Free Trial Free Trial ได้นานขนาดไหน เดี๋ยวดูสิ 11 8 7 ได้ 30 วันโอเคอยู่ เอาไหมคะ เอาตัวนี้ไหม อย่างนั้นตรงงานชิ้นที่เป็นชื่อภาพยนตร์น่ะ เราจะฟิกนะคะ ระบุว่าให้ใช้โปรแกรมนี้ โปรแกรมอะไรนะ Font Creator สร้าง อันดับแรก พอเขาบอกว่า Free Trial ได้ 30 วัน เลือก Free Trial เลยค่ะ สร้างฟอนต์ และก็อีเมล ใช้อีเมลเดียวกับ Calligraphr ก็ได้ เพราะเป็นเรื่องของฟอนต์ นะคะ เสร็จแล้วคลิก เขียดทำอะไร คลิก Subscribe ก่อนอื่นเราจะต้องไปดาวน์โหลดโปรแกรม Font Creator ก่อน เพราะฉะนั้น เขาบอกให้ใส่ชื่อกับอีเมลเราดูนะคะ Font Creator นะคะ เลือก Free Trial นี่ โปรแกรมสร้างฟอนต์ภาษาไทยเลย คลิก Free Trial มันจะเข้ามาใส่ชื่อกับอีเมล บอกแล้วว่าให้ใช้เมลเดียวกับ Calligraphr เมื่อกี้นะคะ จะได้จำง่าย ชื่อก็คือชื่อเราน่ะ ใส่ลงไป พอใส่ชื่อ ใส่อีเมลเสร็จ ก็กดปุ่ม Subsribe ได้เลย Subsribe นะคะ เราก็แค่ไปเปิดอีเมลเรานะคะ คลิก Download ก่อน แต่อย่าลืม อย่าลืมไป Confirm อีเมลก่อน เหมือนเดิมนะคะ ไม่อย่างนั้นมันไม่ให้ดาวน์โหลดนะ พอสมัครเสร็จแล้วน่ะ มันจะมีให้ขึ้น พอเข้าไปในอีเมลเรานะคะ ที่เราลงชื่อเสร็จน่ะ มันจะให้ Download Font Creater ขึ้นมา Download Free Trial เสร็จนะ มันจะขึ้นว่าให้ดาวน์โหลด เราใช้ FontCreator นะ เลือกให้ถูกอัน Confirm อีกครั้งหนึ่งไหม Confirm อีเมลเรากับไอ้นี่เรา เปิดอีเมลก่อน เดี๋ยวนะคะ ถ้าใคร อันนี้อีเมลเสร็จนี่ มันจะมีปุ่มคลิกดาวน์โหลดน่ะ ขึ้นมา Close not comfirm you Subscribe ตัวนี้ไม่ใช่หรือ ตัวนี้หรือ อ๋อ เมื่อกี้ Confirm ไป 2 ที เครื่องเรามัน 64 bit นี่น่ะ ขอโทษ เอาลง 2 อันเลยนะคะ อย่าลืมดู อย่าลืมดูคุณสมบัติเครื่องด้วยว่ากี่ bit ดูตรงไหน จำได้หรือเปล่า ดูตรงนี้ Control Panel System and Security แล้วก็ไปที่ System นะคะ นี่ ดูว่า System type เราเป็นกี่ bit เห็นหรือเปล่า เพราะเมื่อกี้มันขึ้นมาบอกว่าให้เช็กว่า… คือ เวอร์ชันที่เขามีมันเป็น 32 bit แต่ถ้าของเราไม่ใช่ 32 bit เราต้องมาคลิกที่ 64 Bit เพราะเมื่อกี้แม่ก็ลืมกดด้วยความไวมาก เครื่องเรา 64 bit นะคะ ให้คลิกตัวนี้ ของใคร 64 bit ต้องกดตัวล่าง ดู System เครื่องเราด้วย ดูประเภทของเครื่องเราด้วยว่าเป็นกี่ bit นะคะ เสร็จแล้วพอมันดาวน์โหลดเสร็จก็ติดตั้งค่ะ ดับเบิลคลิกเพื่อทำการติดตั้งได้เลย ใครยังดาวน์โหลดไม่ได้ ยกมือ เขียดดาวน์โหลดได้หรือยัง ข้างหลังดาวน์โหลดได้หรือยังคะ 64 bit นะ ส่วนใหญ่ อ๋อ รอโหลดอยู่ โอเค ๆ อย่าลืมนะ ของเราเครื่องใคร 64 ต้องกดตัวล่างนะลูก มันมี 32 bit ใช่หรือเปล่า กับ 64 แต่เมื่อกี้บอกแล้ว ถ้าเราเข้าไปดูในระบบน่ะ ใน System น่ะ ต้อง System Type น่ะ ต้องเลือกตรงดาวน์โหลดให้ตรงกับจำนวน bit นั้นนะคะ ก็คือ 64 ฺ Build บอกแล้วนะคะ ว่าให้ดูด้วย เครื่องเรากี่ bit นะคะ ถ้าใคร 64 bit ก็ ดับเบิลคลิกที่ 64 ติดตั้งได้เลย มันก็จะขึ้นอย่างนี้มา กด Yes นะคะ เราต้องติ๊ก I Accept นะคะ โอเคไหม แล้วก็คลิก Next Next ต่อค่ะ Next ต่อเลย เพราะเราอยู่ Program File C: แล้ว นะคะ Next ต่อไปเลยนะคะ อันนี้ แล้วก็คลิก install ได้เลย แป๊บเดียวเองนะ เร็วอยู่นะ แสดงว่าโปรแกรมไม่ได้ใหญ่มาก กด Finish อยู่ไหนน่ะ มาแล้ว เห็นไหมคะ ได้ คลิก File New ตั้งชื่อ มันจะให้ตั้งชื่อก่อนนะ เดี๋ยวรอ ระหว่างรอเพื่อน ๆ เข้ามา ถ้าใครติดตั้งเสร็จ ตอนนี้ทุกคนมาอยู่ในหน้า New… New อะไรนะ New Project ใช่ไหมคะ ตรง Font Family ก็คือเขาจะให้เราตั้งชื่อฟอนต์เรานั่นเองนะคะ เราก็ตั้งชื่อฟอนต์ชื่อเรา ชื่อตัวเองน่ะ ตั้งเสร็จก็กด OK ได้เลย ตั้งชื่อเสร็จนะคะ คลิก OK มันก็จะมีหน้านี้ขึ้นมา เสร็จแล้วเราไปไหนต่อ เดี๋ยวมาดูกัน เราต้องเลือกอะไรอีก ไหนล่ะ เราจะออกจากเมลแล้วนะ เมื่อกี้ดู Youtube ต่อนะคะ มีหลายตัว เราจะต้องไปเลือกอะไร เขาบอกว่า… เดี๋ยวนะ พอมาอันนี้ เลือก อ๋อ ดูนะเด็ก ๆ เมื่อกี้เขาบอกพอขึ้นมาหน้านี้ เราก็คลิกเลือกตัวอักษร โอเคนะคะ พอเราขึ้นมาหน้านี้ เราเลือกตัวอักษรนี่ มันมีอย่างอื่นอีกไหม ไม่มีแล้วนะ เอาตัว A ก่อนเป็นหลักนะคะ ดับเบิลคลิกปุ๊บ นี่ไง ก็จะแสดงไอ้เส้นโครงสร้าง โครงสร้างของ Font ที่ไม่ให้เกินเส้นนี้ใช่ไหม ถ้าเป็น ก. ไก่ เพราะฉะนั้น เหมือนเดิม อันนี้คือทำเอง เริ่มทำเองได้แล้ว นึกออกไหม เข้าใจหรือเปล่าคะ จะเขียน หรือจะใช้เครื่องมือน่ะ นี่ เครื่องมืออยู่ในนี้ นี่ นี่ เหมือนลองพิมพ์นะคะ เหมือนลองพิมพ์ก่อน ไปไสล่ะภาษาไทย ไม่รองรับภาษาไทยหรือ ก. ไก่ อันนี้อะไรนี่ Insert Control เครื่องมืออยู่ไหนเอ่ย เดี๋ยวดู เครื่องมือเขามีอะไรบ้าง กราฟสเกลปรากฏขึ้นนะคะ เขาบอกว่าวิธีออกแบบมี 3 วิธี 1. แบบที่ 1 หาฟอนต์ในอินเทอร์เน็ตแล้ว Copy ไม่เอา ข้ามไป แบบที่ 2 นำฟอนต์เดิมมาปรับเปลี่ยน เอาฟอนต์เดิมมาปรับเปลี่ยน เปลี่ยนจุด เปลี่ยนเส้น อันนี้น่าจะง่ายกว่า ดูนะคะ เด็ก ๆ เอาฟอนต์เดิมมาเปลี่ยน เราจะเอาแบบที่ 2 นะ เราจะเข้าสู่ขั้นตอน ไหนนะ ทำแบบไหนน่ะ ลองดู เราจะทำตามแบบที่ 2 นะคะ เมื่อกี้ ย้อนกลับ ๆ ไม่เอา ลบออก ไปที่อันนี้ แล้วก็เลือก ทำไมไม่มาให้ Copy หรือ ไม่เห็นมาเลย อ๋อ เพราะมันยังไม่ได้ทำ มันเป็นเค้าร่าง มันต้องเอาจากที่เป็นตัวดำแล้ว เอาตัว อยากได้ตัวหนังสือ เอาตัวนี้แล้วกัน โอเค เค้าเดิมแล้วปรับเปลี่ยน นะคะ ก็คือถ้ามีตัวฟอนต์แบบเดิมแล้ว เรามาเปลี่ยนให้เป็นของเรา ว่าอย่างนั้นเถอะ เปลี่ยนดำอะไรได้ เห็นไหม ที่ดึง ๆ คือ สิ่งที่จะเปลี่ยนได้ เราจะทำ ก. ไก่ ใช่ไหม ก. ไก่ ก. ไก่ ก. ไก่ ดู เด็ก ๆ ดูนะคะ หลักการเขา ก็คือแบบที่ 2 ก็คือเอาฟอนต์ของคนอื่น แล้วก็มาปรับ นึกออกนะ เดี๋ยวขอดูแบบที่ 3 อีกตัวหนึ่ง ลองทำเองนะคะ ลองทำเอง อันนี้จะให้ทำเอง แก้เสร็จแล้ว แบบที่ 3 อยู่ไหนนี่ วิธีที่ 3 วาด อยากรู้ วาดเองทำอย่างไร ไหนล่ะ เลือกเครื่องมือ Free draw โอเค เรามาดูแบบที่ 3 ของเรานะเด็ก ๆ สมมติแบบที่ 2 เราไม่เวิร์ค ปรับแล้วไม่เวิร์ก ลบ ๆ Delete เราต้องเลือกก่อนไหม เลือกทั้งหมด เลือกทั้งหมดแล้วก็ลบออก Free Drawอยู่ไหนเอ่ย นี่ตัวนี้นะคะ จะอยู่ตรงนี้ แล้วลอง เมื่อกี้ใครมีเมาส์ปากกาใช่ไหม ก. ไก่ ค่ะ ก. ไก่ ลายมือตัวเอง ยังล้นขอบอยู่ใช่ไหม Undo นะคะ Undo กดย้อนกลับ มันไม่ให้ย้อนนะ อ๋อ ไม่เป็นอะไร ใช้ฟรีไอ้นี่ได้ ใช้ฟรีไอ้นี่แก้ นึกออกนะ เราก็มาปรับได้ พอเราเขียนด้วยลายมือเราเองเสร็จ เราก็ลากออกไปสิครับ รออะไร ใช่ไหม ว่าลายมือเรามันไม่สวย เราก็… เออนะ แหมมีให้โค้ง โค้งได้มากขนาดไหนนั่น ก. ไก่ จะเป็น ก. ไก่ ไหม เห็นไหมคะ ใกล้เคียงกับลายมือตัวเองหรือยัง ดู ๆ ๆ นะ มันปรับได้ เห็นไหม คือ ที่เราวาดด้วยมือเราเสร็จแล้ว เราอยากให้มันสวยกว่านั้น ทีนี้รู้วิธีแล้วนะคะ ฝาก 1. เอาตัว ก. ไก่ ที่มีเดิม ก็คือไป Copy Font เดิม ให้ใช้วิธีที่ 2 กับ 3 หรือวาดใหม่หรือเขียนใหม่นะ เพื่อจะทำอะไร เพื่อจะทำงานชิ้นที่เท่าไร แม่นาก แฟนเดย์ พระนเรศวร แล้วก็ Fast &amp; Furious นะคะ ใช้ตัวนี้นะคะ ทำ โอเคไหม เครื่องมือมันไม่ได้มีพิศดารเลย ใช้ Free draw กับใส่สีใส่อะไรก็เติมเอาน่ะ อยู่แถวไหนนี่ล่ะ อยู่แถวนี้นี่ล่ะ นี่ไงสี มีคัตเตอร์ด้วย นี่ เครื่องมืออยู่ในนี้อยู่แล้ว เด็ก ๆ จะใส่อะไรเพิ่ม นึกไม่ออกก็ไปดูโปสเตอร์หนังเขา ดู แต่ไม่ได้ให้ไปทำตามเขานะ ไม่ได้ไปก๊อปฯ เขา มาปรับให้เป็นแนวของเรา ที่เราสร้างเองน่ะ นึกออกนะ เหมือนที่แม่บอกว่าสมมติไปดูโปสเตอร์ เรื่อง แม่นาก แม่นากนะคะ แม่นาก นี่ เห็นไหม โปสเตอร์ เห็นไหมคะ เขาบอก ทำน่ากลัว ๆ มีมือหยิบ ดูไอเดียเขา ให้นึกถึงโมเมนต์ไหนได้อีก ดูแนว ๆ เป็นเหมือนหยดเลือด อย่างนี้นะคะ เป็นอะไรอีก เป็นเหมือนเล็บมือไหม อะไรแหลม ๆ นี่ นะคะ หรืออะไร หรือตัวอย่างเรื่องอื่น พระนเรศวร เรื่อง พระนเรศวร อย่างนี้นะคะ ลักษณะตัวหนังสือเขาเป็นแบบนี้ อย่างนี้ ภาพยนตร์ ๆ คือ บางครั้งไอเดียนึกไม่ออกก็ไปส่องดูชาวบ้านเขานะ หนังโบราณเห็นไหมเขาทำฟอนต์อย่างไร เป็นรูปอะไร เห็นไหมคะ นะ แต่ไม่ได้ให้เอาตามแบบเขา นึกออกไหม อันนี้ทำเหมือนรูปหัวเหมือนเรือหงส์ ท้ายอย่างนี้นะคะ เพราะตอนนี้ยุทธนาวี เกี่ยวกับเรืออย่างนี้ เห็นไหมคะ ตอนยุทธหัตถีน่ะ อยู่ไหนเอ่ย ประกาศอิสระภาพ เปิดไม่ได้เสียอย่างนั้น ก็ไม่จำเป็นต้องใช้จากเรื่องนี้เป็นแนว เราก็ไปดูหนังแนวสไตล์โบราณ ๆ เช่น อะไรอีก พระเจ้าตาก ก็ไปดูแนวสไตล์โบราณ ๆ เขาใช้ฟอนต์แบบไหน เห็นไหมคะ ก็ดูได้ ก็เลือกมานะคะ อย่างนี้เป็นต้น หรือไปปรับทำเองเลยก็ได้ ให้… อาจจะไปเปิดย้อนสมัยพระเจ้าตากสินเป็นแบบไหนคะ ตัวอักษรสมัยกรุงธนบุรีมันเป็นแบบไหน ตัวอักษรยุคกรุงธนบุรี รัตนโกสินทร์ ไปดูสิ ว่าตัวหนังสือมันเป็นแบบไหน ลองดูเอามาใช้ทำไหม ก็ได้เห็นไหมคะ ลักษณะตัวหนังสือมันเป็นแบบไหนนะ อย่างนี้ เราก็ดูย้อนลึกไปถึงประวัติศาสตร์กันไปเลยนะคะ เพราะชื่อหนังมันก็เป็นแนวหนังโบราณ อะไรที่สื่อถึงความโบราณได้อีก สีอย่างนี้ อะไรอย่างนี้ เป็นต้นนะคะ ก็คือเด็ก ๆ ควรจะสร้างลักษณะ แล้วให้มันสือถึง ออกมาแล้วให้มันสื่อถึงน่ะ สื่อถึงสิ่งที่เรื่องนี้มี เรื่องนี้เป็น โอเคนะคะ เพราะฉะนั้น ที่ต้องทำมีหลัก ๆ ก็คือมีหลัก ๆ ก็มี 2 ตัว ไอ้ Calligraphr นี่ เขียนฟอนต์ภาษาไทย ลายมือตัวเอง เมื่อเขียนเสร็จแล้ว ให้เอาฟอนต์ภาษาไทยที่เราเขียนมาปรับ เพื่ออะไรคะ เพื่อทำเป็นชื่อ ชื่อภาพยนตร์ใช่ไหมคะ นั่นคือการบ้านที่เด็ก ๆ จะต้องทำนะคะ อันนี้ให้เวลานานอยู่ เพราะงานศิลปะต้องทำให้มันสวย ๆ ให้มันดู… ใช่ไหม ไม่ใช่สักแต่ว่าทำนะคะ ทำให้มันสื่อถึงความเป็นแม่นาก ทำให้มันสื่อถึงความเป็นพระนเรศวร ทำให้มันสื่อถึงความ Fast Fast &amp; Furious อย่างนี้นะค่ะ Fast &amp; Furious อาจจะใส่ล้อเข้าไปไหมอย่างนี้ เราใส่ล้อเข้าไปให้มันเห็น เข้าไปให้หมดเลยอะไรอย่างนี้ ให้สื่อถึงความเร็วอะไรอย่างนี้ หรือมีท่อ หรือมีปีกนก เหมือนรถแข่งนะ รถแข่งฟอร์มูลาร์ มีพวกปีกนกอยู่ข้างหลังอะไรอย่างนี้ ใส่เข้าไปดูสิ เพราะมันเป็นเรื่องเกี่ยวกับรถ อย่างนี้เป็นต้นนะคะ เพราะฉะนั้น งานที่ให้เวลาในการทำ 1 เดือน โอเคไหม กำหนดส่ง คือ เดือนหน้านะคะ เดี๋ยวก็จะไปสร้างใบงานไว้ใน Classroom ไว้ให้ส่งงานนะคะ เด็ก ๆ ก็ส่งทิ้งใน Classroom นะคะ ส่งงานใน Classroom เราได้เลยนะคะ อันนี้เป็นใบงานในการออกแบบฟอนต์นะคะ โอเค แป๊บหนึ่งนะคะ ใครไม่เข้าใจงานตัวไหน ถามได้นะลูก ก็คือถ้าเหมือนเมื่อกี้ดอมบอกว่าวาดได้เลยไหม แล้วมันจะออกมาตามที่มันสื่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1/06/2565</dc:title>
  <dc:creator/>
  <cp:keywords/>
  <dcterms:created xsi:type="dcterms:W3CDTF">2022-07-05T06:51:54Z</dcterms:created>
  <dcterms:modified xsi:type="dcterms:W3CDTF">2022-07-05T06: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9.00 น.</vt:lpwstr>
  </property>
  <property fmtid="{D5CDD505-2E9C-101B-9397-08002B2CF9AE}" pid="3" name="subtitle">
    <vt:lpwstr/>
  </property>
</Properties>
</file>